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5"/>
        <w:gridCol w:w="3932"/>
        <w:gridCol w:w="3573"/>
      </w:tblGrid>
      <w:tr w:rsidR="00FE7EDC" w:rsidRPr="00ED049C" w14:paraId="0C959A34" w14:textId="77777777" w:rsidTr="00FE7EDC">
        <w:tc>
          <w:tcPr>
            <w:tcW w:w="10790" w:type="dxa"/>
            <w:gridSpan w:val="3"/>
          </w:tcPr>
          <w:p w14:paraId="58B7571B" w14:textId="77777777" w:rsidR="00FE7EDC" w:rsidRPr="00ED049C" w:rsidRDefault="00FE7EDC" w:rsidP="00FE7EDC">
            <w:pPr>
              <w:jc w:val="center"/>
              <w:rPr>
                <w:b/>
                <w:sz w:val="21"/>
                <w:szCs w:val="21"/>
              </w:rPr>
            </w:pPr>
            <w:bookmarkStart w:id="0" w:name="_GoBack"/>
            <w:bookmarkEnd w:id="0"/>
            <w:r w:rsidRPr="00ED049C">
              <w:rPr>
                <w:b/>
                <w:sz w:val="21"/>
                <w:szCs w:val="21"/>
              </w:rPr>
              <w:t>Assistive Technology Consideration</w:t>
            </w:r>
            <w:r w:rsidR="00845B71">
              <w:rPr>
                <w:b/>
                <w:sz w:val="21"/>
                <w:szCs w:val="21"/>
              </w:rPr>
              <w:t xml:space="preserve"> Support Document</w:t>
            </w:r>
          </w:p>
        </w:tc>
      </w:tr>
      <w:tr w:rsidR="00FE7EDC" w:rsidRPr="00ED049C" w14:paraId="171343FD" w14:textId="77777777" w:rsidTr="005D46D6">
        <w:tc>
          <w:tcPr>
            <w:tcW w:w="7217" w:type="dxa"/>
            <w:gridSpan w:val="2"/>
          </w:tcPr>
          <w:p w14:paraId="624965E0" w14:textId="77777777" w:rsidR="00FE7EDC" w:rsidRPr="00ED049C" w:rsidRDefault="00FE7EDC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Student Name:</w:t>
            </w:r>
          </w:p>
        </w:tc>
        <w:tc>
          <w:tcPr>
            <w:tcW w:w="3573" w:type="dxa"/>
          </w:tcPr>
          <w:p w14:paraId="34D629ED" w14:textId="77777777" w:rsidR="00FE7EDC" w:rsidRPr="00ED049C" w:rsidRDefault="00FE7EDC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Birth Date:</w:t>
            </w:r>
          </w:p>
        </w:tc>
      </w:tr>
      <w:tr w:rsidR="00FE7EDC" w:rsidRPr="00ED049C" w14:paraId="6FD56D20" w14:textId="77777777" w:rsidTr="005D46D6">
        <w:tc>
          <w:tcPr>
            <w:tcW w:w="7217" w:type="dxa"/>
            <w:gridSpan w:val="2"/>
          </w:tcPr>
          <w:p w14:paraId="5924010C" w14:textId="77777777" w:rsidR="00FE7EDC" w:rsidRPr="00ED049C" w:rsidRDefault="00FE7EDC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Student Number:</w:t>
            </w:r>
          </w:p>
        </w:tc>
        <w:tc>
          <w:tcPr>
            <w:tcW w:w="3573" w:type="dxa"/>
          </w:tcPr>
          <w:p w14:paraId="554915C8" w14:textId="77777777" w:rsidR="00FE7EDC" w:rsidRPr="00ED049C" w:rsidRDefault="00FE7EDC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Date of IEP:</w:t>
            </w:r>
          </w:p>
        </w:tc>
      </w:tr>
      <w:tr w:rsidR="00FE7EDC" w:rsidRPr="00ED049C" w14:paraId="4410D5F5" w14:textId="77777777" w:rsidTr="00FE7EDC">
        <w:tc>
          <w:tcPr>
            <w:tcW w:w="10790" w:type="dxa"/>
            <w:gridSpan w:val="3"/>
          </w:tcPr>
          <w:p w14:paraId="69C84BCD" w14:textId="77777777" w:rsidR="00FE7EDC" w:rsidRPr="00ED049C" w:rsidRDefault="00FE7EDC" w:rsidP="00ED049C">
            <w:pPr>
              <w:widowControl w:val="0"/>
              <w:tabs>
                <w:tab w:val="left" w:pos="220"/>
                <w:tab w:val="left" w:pos="270"/>
              </w:tabs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 xml:space="preserve">Assistive Technology (AT) </w:t>
            </w:r>
            <w:r w:rsidRPr="00ED049C">
              <w:rPr>
                <w:rFonts w:cs="Arial"/>
                <w:i/>
                <w:iCs/>
                <w:color w:val="000000"/>
                <w:sz w:val="21"/>
                <w:szCs w:val="21"/>
              </w:rPr>
              <w:t xml:space="preserve">means </w:t>
            </w:r>
            <w:r w:rsidRPr="00ED049C">
              <w:rPr>
                <w:rFonts w:cs="Arial"/>
                <w:color w:val="000000"/>
                <w:sz w:val="21"/>
                <w:szCs w:val="21"/>
              </w:rPr>
              <w:t xml:space="preserve">any item, piece of equipment, or product system, whether acquired commercially off the shelf, modified, or customized, that is used to increase, maintain, or improve the functional capabilities of a student with a disability. The term does not include a medical device that is surgically implanted, or the replacement of such a device (USBE SER I.4).   </w:t>
            </w:r>
            <w:r w:rsidRPr="00ED049C">
              <w:rPr>
                <w:sz w:val="21"/>
                <w:szCs w:val="21"/>
              </w:rPr>
              <w:br/>
            </w:r>
            <w:r w:rsidRPr="00ED049C">
              <w:rPr>
                <w:rFonts w:cs="Arial"/>
                <w:color w:val="000000"/>
                <w:sz w:val="21"/>
                <w:szCs w:val="21"/>
              </w:rPr>
              <w:br/>
            </w:r>
            <w:r w:rsidRPr="00ED049C">
              <w:rPr>
                <w:sz w:val="21"/>
                <w:szCs w:val="21"/>
              </w:rPr>
              <w:t>Determination of assistive technology devices/services must be driven by identified concern and areas of need, and should be considered at each initial placement, annual review, three-year reevaluation, etc.  Completion of this form serves as documentation as to whether AT has been considered in order to provide free appropriate public education (FAPE).</w:t>
            </w:r>
            <w:r w:rsidRPr="00ED049C">
              <w:rPr>
                <w:sz w:val="21"/>
                <w:szCs w:val="21"/>
              </w:rPr>
              <w:br/>
            </w:r>
            <w:r w:rsidRPr="00ED049C">
              <w:rPr>
                <w:sz w:val="21"/>
                <w:szCs w:val="21"/>
              </w:rPr>
              <w:br/>
              <w:t>The following is not a comprehensive list of AT recommendations.   The IEP Team identifies specific supports based on the student’s needs.</w:t>
            </w:r>
            <w:r w:rsidR="00845B71">
              <w:rPr>
                <w:sz w:val="21"/>
                <w:szCs w:val="21"/>
              </w:rPr>
              <w:t xml:space="preserve">  For further assistance, contact your local Utah Assistive Technology Team. </w:t>
            </w:r>
            <w:r w:rsidR="00E42DE2">
              <w:rPr>
                <w:sz w:val="21"/>
                <w:szCs w:val="21"/>
              </w:rPr>
              <w:t xml:space="preserve">    </w:t>
            </w:r>
            <w:r w:rsidR="005177E5">
              <w:rPr>
                <w:sz w:val="21"/>
                <w:szCs w:val="21"/>
              </w:rPr>
              <w:t xml:space="preserve">UATT.org </w:t>
            </w:r>
          </w:p>
        </w:tc>
      </w:tr>
      <w:tr w:rsidR="00FE7EDC" w:rsidRPr="00ED049C" w14:paraId="5F733EBC" w14:textId="77777777" w:rsidTr="005D46D6">
        <w:tc>
          <w:tcPr>
            <w:tcW w:w="3285" w:type="dxa"/>
          </w:tcPr>
          <w:p w14:paraId="54ECF3B7" w14:textId="77777777" w:rsidR="00FE7EDC" w:rsidRPr="00ED049C" w:rsidRDefault="00FE7EDC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AREA – Academics:</w:t>
            </w:r>
          </w:p>
        </w:tc>
        <w:tc>
          <w:tcPr>
            <w:tcW w:w="7505" w:type="dxa"/>
            <w:gridSpan w:val="2"/>
          </w:tcPr>
          <w:p w14:paraId="214E99E9" w14:textId="77777777" w:rsidR="00FE7EDC" w:rsidRPr="00ED049C" w:rsidRDefault="00FE7EDC" w:rsidP="005D46D6">
            <w:pPr>
              <w:jc w:val="center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 xml:space="preserve">Need AT? 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bookmarkEnd w:id="1"/>
            <w:r w:rsidRPr="00ED049C">
              <w:rPr>
                <w:b/>
                <w:sz w:val="21"/>
                <w:szCs w:val="21"/>
              </w:rPr>
              <w:t xml:space="preserve"> </w:t>
            </w:r>
            <w:r w:rsidR="00194245" w:rsidRPr="00ED049C">
              <w:rPr>
                <w:b/>
                <w:sz w:val="21"/>
                <w:szCs w:val="21"/>
              </w:rPr>
              <w:t xml:space="preserve">Yes </w:t>
            </w:r>
            <w:r w:rsidR="00194245" w:rsidRPr="00ED049C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194245"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="00194245" w:rsidRPr="00ED049C">
              <w:rPr>
                <w:b/>
                <w:sz w:val="21"/>
                <w:szCs w:val="21"/>
              </w:rPr>
              <w:fldChar w:fldCharType="end"/>
            </w:r>
            <w:bookmarkEnd w:id="2"/>
            <w:r w:rsidR="00194245" w:rsidRPr="00ED049C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194245" w:rsidRPr="00ED049C" w14:paraId="491F02A2" w14:textId="77777777" w:rsidTr="005D46D6">
        <w:tc>
          <w:tcPr>
            <w:tcW w:w="3285" w:type="dxa"/>
            <w:vAlign w:val="center"/>
          </w:tcPr>
          <w:p w14:paraId="633A89E3" w14:textId="77777777" w:rsidR="00194245" w:rsidRPr="00ED049C" w:rsidRDefault="00194245" w:rsidP="00194245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Reading:</w:t>
            </w:r>
          </w:p>
        </w:tc>
        <w:tc>
          <w:tcPr>
            <w:tcW w:w="7505" w:type="dxa"/>
            <w:gridSpan w:val="2"/>
          </w:tcPr>
          <w:p w14:paraId="57C8B044" w14:textId="77777777" w:rsidR="00194245" w:rsidRPr="00ED049C" w:rsidRDefault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 xml:space="preserve">Use of pictures/symbols with text; talking electronic devices to speak challenging words; audio books; electronic books; use of electronic text-to-speech software </w:t>
            </w:r>
          </w:p>
        </w:tc>
      </w:tr>
      <w:tr w:rsidR="00194245" w:rsidRPr="00ED049C" w14:paraId="60478E36" w14:textId="77777777" w:rsidTr="005D46D6">
        <w:tc>
          <w:tcPr>
            <w:tcW w:w="3285" w:type="dxa"/>
            <w:vAlign w:val="center"/>
          </w:tcPr>
          <w:p w14:paraId="45B4EA33" w14:textId="77777777" w:rsidR="00194245" w:rsidRPr="00ED049C" w:rsidRDefault="00194245" w:rsidP="00194245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Written Expression:</w:t>
            </w:r>
          </w:p>
        </w:tc>
        <w:tc>
          <w:tcPr>
            <w:tcW w:w="7505" w:type="dxa"/>
            <w:gridSpan w:val="2"/>
          </w:tcPr>
          <w:p w14:paraId="48898F34" w14:textId="77777777" w:rsidR="00194245" w:rsidRPr="00ED049C" w:rsidRDefault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Graphic organizer; word processor with spell checker; word predictions; electronic spell checker/dictionary; adapted paper; alternative writing utensils (including grips); talking word processor; slant board; prewritten words/phrases on cards or pocket charts; voice recognition software</w:t>
            </w:r>
          </w:p>
        </w:tc>
      </w:tr>
      <w:tr w:rsidR="00194245" w:rsidRPr="00ED049C" w14:paraId="56628080" w14:textId="77777777" w:rsidTr="005D46D6">
        <w:tc>
          <w:tcPr>
            <w:tcW w:w="3285" w:type="dxa"/>
            <w:vAlign w:val="center"/>
          </w:tcPr>
          <w:p w14:paraId="3427A308" w14:textId="77777777" w:rsidR="00194245" w:rsidRPr="00ED049C" w:rsidRDefault="00194245" w:rsidP="00194245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Math:</w:t>
            </w:r>
          </w:p>
        </w:tc>
        <w:tc>
          <w:tcPr>
            <w:tcW w:w="7505" w:type="dxa"/>
            <w:gridSpan w:val="2"/>
          </w:tcPr>
          <w:p w14:paraId="6FA63595" w14:textId="77777777" w:rsidR="00194245" w:rsidRPr="00ED049C" w:rsidRDefault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Abacus, number line; software for object manipulation; calculator; with/without large keys/display/voice output; special paper for number alignment; enlarged math sheets; grid paper; manipulatives</w:t>
            </w:r>
          </w:p>
        </w:tc>
      </w:tr>
      <w:tr w:rsidR="00194245" w:rsidRPr="00ED049C" w14:paraId="753ADFC7" w14:textId="77777777" w:rsidTr="005D46D6">
        <w:tc>
          <w:tcPr>
            <w:tcW w:w="3285" w:type="dxa"/>
            <w:vAlign w:val="center"/>
          </w:tcPr>
          <w:p w14:paraId="1BE89395" w14:textId="77777777" w:rsidR="00194245" w:rsidRPr="00ED049C" w:rsidRDefault="00194245" w:rsidP="00194245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Executive Functions, Learning/Study</w:t>
            </w:r>
            <w:r w:rsidR="005D46D6" w:rsidRPr="00ED049C">
              <w:rPr>
                <w:b/>
                <w:sz w:val="21"/>
                <w:szCs w:val="21"/>
              </w:rPr>
              <w:t>:</w:t>
            </w:r>
          </w:p>
        </w:tc>
        <w:tc>
          <w:tcPr>
            <w:tcW w:w="7505" w:type="dxa"/>
            <w:gridSpan w:val="2"/>
          </w:tcPr>
          <w:p w14:paraId="44726FE1" w14:textId="77777777" w:rsidR="00194245" w:rsidRPr="00ED049C" w:rsidRDefault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Print/picture schedule; aids to find materials (color coding…); electronic organizer; educational software; highlighting text; pagers/electronic reminders; duplicate books; smart pen</w:t>
            </w:r>
          </w:p>
        </w:tc>
      </w:tr>
      <w:tr w:rsidR="00194245" w:rsidRPr="00ED049C" w14:paraId="25D50555" w14:textId="77777777" w:rsidTr="005D46D6">
        <w:tc>
          <w:tcPr>
            <w:tcW w:w="3285" w:type="dxa"/>
          </w:tcPr>
          <w:p w14:paraId="6EA7DBB6" w14:textId="77777777" w:rsidR="00194245" w:rsidRPr="00ED049C" w:rsidRDefault="00194245" w:rsidP="00194245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AREA – Sensory:</w:t>
            </w:r>
          </w:p>
        </w:tc>
        <w:tc>
          <w:tcPr>
            <w:tcW w:w="7505" w:type="dxa"/>
            <w:gridSpan w:val="2"/>
          </w:tcPr>
          <w:p w14:paraId="38A4D03A" w14:textId="77777777" w:rsidR="00194245" w:rsidRPr="00ED049C" w:rsidRDefault="00194245" w:rsidP="005D46D6">
            <w:pPr>
              <w:jc w:val="center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 xml:space="preserve">Need AT? 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Yes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194245" w:rsidRPr="00ED049C" w14:paraId="748D8FD4" w14:textId="77777777" w:rsidTr="005D46D6">
        <w:tc>
          <w:tcPr>
            <w:tcW w:w="3285" w:type="dxa"/>
            <w:vAlign w:val="center"/>
          </w:tcPr>
          <w:p w14:paraId="783A538F" w14:textId="77777777" w:rsidR="00194245" w:rsidRPr="00ED049C" w:rsidRDefault="00194245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Hearing:</w:t>
            </w:r>
          </w:p>
        </w:tc>
        <w:tc>
          <w:tcPr>
            <w:tcW w:w="7505" w:type="dxa"/>
            <w:gridSpan w:val="2"/>
          </w:tcPr>
          <w:p w14:paraId="70A4924D" w14:textId="77777777" w:rsidR="00194245" w:rsidRPr="00ED049C" w:rsidRDefault="00194245" w:rsidP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Signaling device; closed captioning; loop system; FM system (personal or classroom)</w:t>
            </w:r>
          </w:p>
        </w:tc>
      </w:tr>
      <w:tr w:rsidR="00194245" w:rsidRPr="00ED049C" w14:paraId="24CA668F" w14:textId="77777777" w:rsidTr="005D46D6">
        <w:tc>
          <w:tcPr>
            <w:tcW w:w="3285" w:type="dxa"/>
            <w:vAlign w:val="center"/>
          </w:tcPr>
          <w:p w14:paraId="75D39B98" w14:textId="77777777" w:rsidR="00194245" w:rsidRPr="00ED049C" w:rsidRDefault="00194245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Vision:</w:t>
            </w:r>
          </w:p>
        </w:tc>
        <w:tc>
          <w:tcPr>
            <w:tcW w:w="7505" w:type="dxa"/>
            <w:gridSpan w:val="2"/>
          </w:tcPr>
          <w:p w14:paraId="5204FF7E" w14:textId="77777777" w:rsidR="00194245" w:rsidRPr="00ED049C" w:rsidRDefault="00194245" w:rsidP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Magnifier, screen magnifier; screen color contrast; braille materials; braille translation; enlarged or braille labels for keyboard; enlarged materials; alternate color text/background; talking word processor; large cursor; enlarged books</w:t>
            </w:r>
          </w:p>
        </w:tc>
      </w:tr>
      <w:tr w:rsidR="00194245" w:rsidRPr="00ED049C" w14:paraId="2E55E523" w14:textId="77777777" w:rsidTr="005D46D6">
        <w:tc>
          <w:tcPr>
            <w:tcW w:w="3285" w:type="dxa"/>
            <w:vAlign w:val="center"/>
          </w:tcPr>
          <w:p w14:paraId="03CD3101" w14:textId="77777777" w:rsidR="00194245" w:rsidRPr="00ED049C" w:rsidRDefault="00194245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Tactile/Movement:</w:t>
            </w:r>
          </w:p>
        </w:tc>
        <w:tc>
          <w:tcPr>
            <w:tcW w:w="7505" w:type="dxa"/>
            <w:gridSpan w:val="2"/>
          </w:tcPr>
          <w:p w14:paraId="71DD978D" w14:textId="77777777" w:rsidR="005D46D6" w:rsidRPr="00ED049C" w:rsidRDefault="00194245" w:rsidP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Weighted vest/blanket/ etc.*; movement cushion; specialized seating; fidge</w:t>
            </w:r>
            <w:r w:rsidR="00E32DF6">
              <w:rPr>
                <w:sz w:val="21"/>
                <w:szCs w:val="21"/>
              </w:rPr>
              <w:t>t toys; chew toys</w:t>
            </w:r>
            <w:r w:rsidRPr="00ED049C">
              <w:rPr>
                <w:sz w:val="21"/>
                <w:szCs w:val="21"/>
              </w:rPr>
              <w:t xml:space="preserve">                                  </w:t>
            </w:r>
          </w:p>
          <w:p w14:paraId="5D0BF229" w14:textId="77777777" w:rsidR="00194245" w:rsidRPr="00ED049C" w:rsidRDefault="00194245" w:rsidP="00194245">
            <w:pPr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*Consult Occupational Therapist</w:t>
            </w:r>
            <w:r w:rsidR="00E32DF6">
              <w:rPr>
                <w:sz w:val="21"/>
                <w:szCs w:val="21"/>
              </w:rPr>
              <w:t xml:space="preserve"> to ensure safe implementation</w:t>
            </w:r>
          </w:p>
        </w:tc>
      </w:tr>
      <w:tr w:rsidR="005D46D6" w:rsidRPr="00ED049C" w14:paraId="60529D8A" w14:textId="77777777" w:rsidTr="005D46D6">
        <w:tc>
          <w:tcPr>
            <w:tcW w:w="3285" w:type="dxa"/>
          </w:tcPr>
          <w:p w14:paraId="30444C2D" w14:textId="77777777" w:rsidR="005D46D6" w:rsidRPr="00ED049C" w:rsidRDefault="005D46D6" w:rsidP="005D46D6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AREA – Communication:</w:t>
            </w:r>
          </w:p>
        </w:tc>
        <w:tc>
          <w:tcPr>
            <w:tcW w:w="7505" w:type="dxa"/>
            <w:gridSpan w:val="2"/>
          </w:tcPr>
          <w:p w14:paraId="472B39BB" w14:textId="77777777" w:rsidR="005D46D6" w:rsidRPr="00ED049C" w:rsidRDefault="005D46D6" w:rsidP="005D46D6">
            <w:pPr>
              <w:jc w:val="center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 xml:space="preserve">Need AT? 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Yes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D46D6" w:rsidRPr="00ED049C" w14:paraId="25177B31" w14:textId="77777777" w:rsidTr="005D46D6">
        <w:tc>
          <w:tcPr>
            <w:tcW w:w="3285" w:type="dxa"/>
            <w:vAlign w:val="center"/>
          </w:tcPr>
          <w:p w14:paraId="5C729278" w14:textId="77777777" w:rsidR="005D46D6" w:rsidRPr="00ED049C" w:rsidRDefault="005D46D6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rFonts w:cstheme="minorHAnsi"/>
                <w:b/>
                <w:sz w:val="21"/>
                <w:szCs w:val="21"/>
              </w:rPr>
              <w:t>Expressive/Receptive/Functional:</w:t>
            </w:r>
          </w:p>
        </w:tc>
        <w:tc>
          <w:tcPr>
            <w:tcW w:w="7505" w:type="dxa"/>
            <w:gridSpan w:val="2"/>
          </w:tcPr>
          <w:p w14:paraId="3269EF8B" w14:textId="77777777" w:rsidR="005D46D6" w:rsidRPr="00ED049C" w:rsidRDefault="005D46D6" w:rsidP="005D46D6">
            <w:pPr>
              <w:rPr>
                <w:sz w:val="21"/>
                <w:szCs w:val="21"/>
              </w:rPr>
            </w:pPr>
            <w:r w:rsidRPr="00ED049C">
              <w:rPr>
                <w:rFonts w:cstheme="minorHAnsi"/>
                <w:sz w:val="21"/>
                <w:szCs w:val="21"/>
              </w:rPr>
              <w:t>Communication board with pictures/words/letters/objects; eye gaze frame; voice output device; scanning board; repetitive /predictable books</w:t>
            </w:r>
          </w:p>
        </w:tc>
      </w:tr>
      <w:tr w:rsidR="005D46D6" w:rsidRPr="00ED049C" w14:paraId="001E41A8" w14:textId="77777777" w:rsidTr="005D46D6">
        <w:tc>
          <w:tcPr>
            <w:tcW w:w="3285" w:type="dxa"/>
          </w:tcPr>
          <w:p w14:paraId="10DDDC86" w14:textId="77777777" w:rsidR="005D46D6" w:rsidRPr="00ED049C" w:rsidRDefault="005D46D6" w:rsidP="005D46D6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AREA – Physical Access:</w:t>
            </w:r>
          </w:p>
        </w:tc>
        <w:tc>
          <w:tcPr>
            <w:tcW w:w="7505" w:type="dxa"/>
            <w:gridSpan w:val="2"/>
          </w:tcPr>
          <w:p w14:paraId="2A61AC5D" w14:textId="77777777" w:rsidR="005D46D6" w:rsidRPr="00ED049C" w:rsidRDefault="005D46D6" w:rsidP="005D46D6">
            <w:pPr>
              <w:jc w:val="center"/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 xml:space="preserve">Need AT? 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Yes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D46D6" w:rsidRPr="00ED049C" w14:paraId="313D0B5E" w14:textId="77777777" w:rsidTr="005D46D6">
        <w:tc>
          <w:tcPr>
            <w:tcW w:w="3285" w:type="dxa"/>
            <w:vAlign w:val="center"/>
          </w:tcPr>
          <w:p w14:paraId="23C983A7" w14:textId="77777777" w:rsidR="005D46D6" w:rsidRPr="00ED049C" w:rsidRDefault="005D46D6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rFonts w:cstheme="minorHAnsi"/>
                <w:b/>
                <w:sz w:val="21"/>
                <w:szCs w:val="21"/>
              </w:rPr>
              <w:t>Environmental Control:</w:t>
            </w:r>
          </w:p>
        </w:tc>
        <w:tc>
          <w:tcPr>
            <w:tcW w:w="7505" w:type="dxa"/>
            <w:gridSpan w:val="2"/>
          </w:tcPr>
          <w:p w14:paraId="04CC6B4D" w14:textId="77777777" w:rsidR="005D46D6" w:rsidRPr="00ED049C" w:rsidRDefault="005D46D6" w:rsidP="005D46D6">
            <w:pPr>
              <w:rPr>
                <w:sz w:val="21"/>
                <w:szCs w:val="21"/>
              </w:rPr>
            </w:pPr>
            <w:r w:rsidRPr="00ED049C">
              <w:rPr>
                <w:rFonts w:cstheme="minorHAnsi"/>
                <w:sz w:val="21"/>
                <w:szCs w:val="21"/>
              </w:rPr>
              <w:t>Appliance controls; battery operated toys/learning aids; key-guard; alternative keyboard; word prediction; track ball/joystick/head mouse; switch scanning; on screen keyboard; adaptive switches; adapted eating/drinking/dressing/hygiene tools; alternative access software</w:t>
            </w:r>
          </w:p>
        </w:tc>
      </w:tr>
      <w:tr w:rsidR="005D46D6" w:rsidRPr="00ED049C" w14:paraId="716A339D" w14:textId="77777777" w:rsidTr="005D46D6">
        <w:tc>
          <w:tcPr>
            <w:tcW w:w="3285" w:type="dxa"/>
            <w:vAlign w:val="center"/>
          </w:tcPr>
          <w:p w14:paraId="0DE9D6F0" w14:textId="77777777" w:rsidR="005D46D6" w:rsidRPr="00ED049C" w:rsidRDefault="005D46D6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rFonts w:cstheme="minorHAnsi"/>
                <w:b/>
                <w:sz w:val="21"/>
                <w:szCs w:val="21"/>
              </w:rPr>
              <w:t>Positioning/Mobility/Seating:</w:t>
            </w:r>
          </w:p>
        </w:tc>
        <w:tc>
          <w:tcPr>
            <w:tcW w:w="7505" w:type="dxa"/>
            <w:gridSpan w:val="2"/>
          </w:tcPr>
          <w:p w14:paraId="5EE77B18" w14:textId="77777777" w:rsidR="005D46D6" w:rsidRPr="00ED049C" w:rsidRDefault="005D46D6" w:rsidP="005D46D6">
            <w:pPr>
              <w:rPr>
                <w:sz w:val="21"/>
                <w:szCs w:val="21"/>
              </w:rPr>
            </w:pPr>
            <w:r w:rsidRPr="00ED049C">
              <w:rPr>
                <w:rFonts w:cstheme="minorHAnsi"/>
                <w:sz w:val="21"/>
                <w:szCs w:val="21"/>
              </w:rPr>
              <w:t>Non-slip surface on chair; cushion; footrest; adapted or alternate chair; custom seating system; stander; positioning aids; hand/arm support; lap tray; walker; grab bars/rails; wheelchair; crutches; parallel bars</w:t>
            </w:r>
          </w:p>
        </w:tc>
      </w:tr>
      <w:tr w:rsidR="005D46D6" w:rsidRPr="00ED049C" w14:paraId="6F2EFC21" w14:textId="77777777" w:rsidTr="005D46D6">
        <w:tc>
          <w:tcPr>
            <w:tcW w:w="3285" w:type="dxa"/>
          </w:tcPr>
          <w:p w14:paraId="124AFD75" w14:textId="77777777" w:rsidR="005D46D6" w:rsidRPr="00ED049C" w:rsidRDefault="005D46D6" w:rsidP="005D46D6">
            <w:pPr>
              <w:rPr>
                <w:b/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>AREA – Computer Access:</w:t>
            </w:r>
          </w:p>
        </w:tc>
        <w:tc>
          <w:tcPr>
            <w:tcW w:w="7505" w:type="dxa"/>
            <w:gridSpan w:val="2"/>
          </w:tcPr>
          <w:p w14:paraId="61EA28E0" w14:textId="77777777" w:rsidR="005D46D6" w:rsidRPr="00ED049C" w:rsidRDefault="005D46D6" w:rsidP="005D46D6">
            <w:pPr>
              <w:jc w:val="center"/>
              <w:rPr>
                <w:sz w:val="21"/>
                <w:szCs w:val="21"/>
              </w:rPr>
            </w:pPr>
            <w:r w:rsidRPr="00ED049C">
              <w:rPr>
                <w:b/>
                <w:sz w:val="21"/>
                <w:szCs w:val="21"/>
              </w:rPr>
              <w:t xml:space="preserve">Need AT? 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Yes </w:t>
            </w:r>
            <w:r w:rsidRPr="00ED049C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049C">
              <w:rPr>
                <w:b/>
                <w:sz w:val="21"/>
                <w:szCs w:val="21"/>
              </w:rPr>
              <w:instrText xml:space="preserve"> FORMCHECKBOX </w:instrText>
            </w:r>
            <w:r w:rsidR="00DF60D2">
              <w:rPr>
                <w:b/>
                <w:sz w:val="21"/>
                <w:szCs w:val="21"/>
              </w:rPr>
            </w:r>
            <w:r w:rsidR="00DF60D2">
              <w:rPr>
                <w:b/>
                <w:sz w:val="21"/>
                <w:szCs w:val="21"/>
              </w:rPr>
              <w:fldChar w:fldCharType="separate"/>
            </w:r>
            <w:r w:rsidRPr="00ED049C">
              <w:rPr>
                <w:b/>
                <w:sz w:val="21"/>
                <w:szCs w:val="21"/>
              </w:rPr>
              <w:fldChar w:fldCharType="end"/>
            </w:r>
            <w:r w:rsidRPr="00ED049C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D46D6" w:rsidRPr="00ED049C" w14:paraId="42EC1BC0" w14:textId="77777777" w:rsidTr="005D46D6">
        <w:tc>
          <w:tcPr>
            <w:tcW w:w="3285" w:type="dxa"/>
            <w:vAlign w:val="center"/>
          </w:tcPr>
          <w:p w14:paraId="788B6742" w14:textId="77777777" w:rsidR="005D46D6" w:rsidRPr="00ED049C" w:rsidRDefault="005D46D6" w:rsidP="005D46D6">
            <w:pPr>
              <w:jc w:val="right"/>
              <w:rPr>
                <w:b/>
                <w:sz w:val="21"/>
                <w:szCs w:val="21"/>
              </w:rPr>
            </w:pPr>
            <w:r w:rsidRPr="00ED049C">
              <w:rPr>
                <w:rFonts w:cstheme="minorHAnsi"/>
                <w:b/>
                <w:sz w:val="21"/>
                <w:szCs w:val="21"/>
              </w:rPr>
              <w:t>Computer Access:</w:t>
            </w:r>
          </w:p>
        </w:tc>
        <w:tc>
          <w:tcPr>
            <w:tcW w:w="7505" w:type="dxa"/>
            <w:gridSpan w:val="2"/>
          </w:tcPr>
          <w:p w14:paraId="17055720" w14:textId="77777777" w:rsidR="005D46D6" w:rsidRPr="00ED049C" w:rsidRDefault="00CF1D39" w:rsidP="005D46D6">
            <w:pPr>
              <w:rPr>
                <w:sz w:val="21"/>
                <w:szCs w:val="21"/>
              </w:rPr>
            </w:pPr>
            <w:r w:rsidRPr="00ED049C">
              <w:rPr>
                <w:rFonts w:cstheme="minorHAnsi"/>
                <w:sz w:val="21"/>
                <w:szCs w:val="21"/>
              </w:rPr>
              <w:t xml:space="preserve">Touch screen; adapted mouse, joystick, trackball; key guard; head mouse; switch/switch adapter; switch with scanning; on-screen keyboard; text to speech; word prediction; on-screen keyboard; alternative keyboard; speech </w:t>
            </w:r>
            <w:r w:rsidR="00E32DF6">
              <w:rPr>
                <w:rFonts w:cstheme="minorHAnsi"/>
                <w:sz w:val="21"/>
                <w:szCs w:val="21"/>
              </w:rPr>
              <w:t xml:space="preserve">recognition; touch pad; </w:t>
            </w:r>
            <w:proofErr w:type="spellStart"/>
            <w:r w:rsidR="00E32DF6">
              <w:rPr>
                <w:rFonts w:cstheme="minorHAnsi"/>
                <w:sz w:val="21"/>
                <w:szCs w:val="21"/>
              </w:rPr>
              <w:t>eyegaze</w:t>
            </w:r>
            <w:proofErr w:type="spellEnd"/>
          </w:p>
        </w:tc>
      </w:tr>
      <w:tr w:rsidR="005D46D6" w:rsidRPr="00ED049C" w14:paraId="25ED56E2" w14:textId="77777777" w:rsidTr="005D46D6">
        <w:tc>
          <w:tcPr>
            <w:tcW w:w="10790" w:type="dxa"/>
            <w:gridSpan w:val="3"/>
          </w:tcPr>
          <w:p w14:paraId="76F16645" w14:textId="77777777" w:rsidR="005D46D6" w:rsidRPr="00ED049C" w:rsidRDefault="005D46D6" w:rsidP="005D46D6">
            <w:pPr>
              <w:pStyle w:val="Footer"/>
              <w:jc w:val="right"/>
              <w:rPr>
                <w:sz w:val="21"/>
                <w:szCs w:val="21"/>
              </w:rPr>
            </w:pPr>
            <w:r w:rsidRPr="00ED049C">
              <w:rPr>
                <w:sz w:val="21"/>
                <w:szCs w:val="21"/>
              </w:rPr>
              <w:t>Adapted from Payson Unified School District #10</w:t>
            </w:r>
          </w:p>
        </w:tc>
      </w:tr>
    </w:tbl>
    <w:p w14:paraId="1D2AF2A5" w14:textId="77777777" w:rsidR="00FE7EDC" w:rsidRPr="00ED049C" w:rsidRDefault="00FE7EDC">
      <w:pPr>
        <w:rPr>
          <w:sz w:val="21"/>
          <w:szCs w:val="21"/>
        </w:rPr>
      </w:pPr>
    </w:p>
    <w:sectPr w:rsidR="00FE7EDC" w:rsidRPr="00ED049C" w:rsidSect="00FE7E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DMzMjczNzYytLRU0lEKTi0uzszPAykwrAUAhQcg8ywAAAA="/>
  </w:docVars>
  <w:rsids>
    <w:rsidRoot w:val="00FE7EDC"/>
    <w:rsid w:val="00194245"/>
    <w:rsid w:val="005177E5"/>
    <w:rsid w:val="005526CA"/>
    <w:rsid w:val="005D46D6"/>
    <w:rsid w:val="00845B71"/>
    <w:rsid w:val="00AA56A0"/>
    <w:rsid w:val="00C675CD"/>
    <w:rsid w:val="00CF1D39"/>
    <w:rsid w:val="00DF60D2"/>
    <w:rsid w:val="00E32DF6"/>
    <w:rsid w:val="00E42DE2"/>
    <w:rsid w:val="00ED049C"/>
    <w:rsid w:val="00F8177C"/>
    <w:rsid w:val="00FE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D760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7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7EDC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5D46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6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7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7EDC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5D46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6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ie Ormond</dc:creator>
  <cp:lastModifiedBy>Austin Oseguera</cp:lastModifiedBy>
  <cp:revision>2</cp:revision>
  <dcterms:created xsi:type="dcterms:W3CDTF">2019-01-18T17:37:00Z</dcterms:created>
  <dcterms:modified xsi:type="dcterms:W3CDTF">2019-01-18T17:37:00Z</dcterms:modified>
</cp:coreProperties>
</file>